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iedman test 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noglycos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-0.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3 (-0.5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7 (-0.9, -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 (0.4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2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 (0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 (0.3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2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 (0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7 (2.7, 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4 (2.2, 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6 (1.2, 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sf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 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 (0.2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3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 (-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3 (-0.5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 (-1.3, -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 (0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2 (-0.4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8 (-1.1, -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6 (1.2, 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4 (1.9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3 (3.5,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l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7 (1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 (-1.2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8 (-1.5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i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 (1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 (0.4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 (0.4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b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 (0.1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 (0.1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 (0.1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2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2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 (0.5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2.5 (-4.7, -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6.4 (-8.8, -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 (-3.5,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x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 (0.1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 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 (-0.7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.3 (-2.4, -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.6 (-2.8, -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 (0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1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 (0.1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thopri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1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 (0.3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5 (3.5, 1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 (-4.9, 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 (0.4, 1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40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stimates and their 95% CI in bold have a p-value≤0.05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-value adjusted with the Benjamini-Hochberg procedure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Corresponds to trimethoprim and combinations of sulfanomid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9:46:35Z</dcterms:created>
  <dcterms:modified xsi:type="dcterms:W3CDTF">2025-06-19T09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